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0864" w:rsidRPr="00580864" w:rsidRDefault="00580864" w:rsidP="00580864">
      <w:pPr>
        <w:rPr>
          <w:rFonts w:ascii="Google Sans" w:hAnsi="Google Sans"/>
          <w:b/>
          <w:bCs/>
          <w:sz w:val="24"/>
          <w:szCs w:val="24"/>
        </w:rPr>
      </w:pPr>
      <w:r w:rsidRPr="00580864">
        <w:rPr>
          <w:rFonts w:ascii="Google Sans" w:hAnsi="Google Sans"/>
          <w:b/>
          <w:bCs/>
          <w:sz w:val="24"/>
          <w:szCs w:val="24"/>
        </w:rPr>
        <w:t>// B-Part Do --- (Implementing doServer(int listenFd))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//Here is a code for doserver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void doServer (int listenFd)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{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//I.  Application validity check:</w:t>
      </w:r>
      <w:bookmarkStart w:id="0" w:name="_GoBack"/>
      <w:bookmarkEnd w:id="0"/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//II.  Server clients: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 xml:space="preserve">pthread_t threadId; 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pthread_attr_t threadAttr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int threadCount = 0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//1.Malloc use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int *a; while(1) {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a = malloc(sizeof(int) * 2)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// if not satisied then use &amp;a[0]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accept(getServerFileDescriptor(), NULL, NULL)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// 2.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a[0] = getServerFileDescriptor()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// 3.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a[1] = threadCount++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//4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pthread_attr_init(&amp;threadAttr)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 xml:space="preserve">pthread_attr_setdetachstate(&amp;threadAttr, PTHREAD_CREATE_DETACHED); 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lastRenderedPageBreak/>
        <w:t>pthread_create(&amp;threadId, &amp;threadAttr, handleClient, &amp;a[0])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pthread_join(threadId, NULL)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pthread_attr_destroy(&amp;threadAttr);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  }</w:t>
      </w:r>
    </w:p>
    <w:p w:rsidR="00580864" w:rsidRPr="00580864" w:rsidRDefault="00580864" w:rsidP="00580864">
      <w:pPr>
        <w:rPr>
          <w:rFonts w:ascii="Google Sans" w:hAnsi="Google Sans"/>
          <w:sz w:val="24"/>
          <w:szCs w:val="24"/>
        </w:rPr>
      </w:pPr>
      <w:r w:rsidRPr="00580864">
        <w:rPr>
          <w:rFonts w:ascii="Google Sans" w:hAnsi="Google Sans"/>
          <w:sz w:val="24"/>
          <w:szCs w:val="24"/>
        </w:rPr>
        <w:t>}</w:t>
      </w:r>
    </w:p>
    <w:p w:rsidR="00766943" w:rsidRPr="00355A28" w:rsidRDefault="00881323">
      <w:pPr>
        <w:rPr>
          <w:rFonts w:ascii="Google Sans" w:hAnsi="Google Sans"/>
          <w:sz w:val="24"/>
          <w:szCs w:val="24"/>
        </w:rPr>
      </w:pPr>
    </w:p>
    <w:sectPr w:rsidR="00766943" w:rsidRPr="00355A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DQ0MDY3NjWxMDVV0lEKTi0uzszPAykwqgUAMckFfywAAAA="/>
  </w:docVars>
  <w:rsids>
    <w:rsidRoot w:val="00B14AFD"/>
    <w:rsid w:val="00005097"/>
    <w:rsid w:val="000B51B5"/>
    <w:rsid w:val="002D7C32"/>
    <w:rsid w:val="00353581"/>
    <w:rsid w:val="00355A28"/>
    <w:rsid w:val="0043019E"/>
    <w:rsid w:val="00580864"/>
    <w:rsid w:val="005E4AEA"/>
    <w:rsid w:val="00636F9F"/>
    <w:rsid w:val="00697ED0"/>
    <w:rsid w:val="008231E2"/>
    <w:rsid w:val="00846AA5"/>
    <w:rsid w:val="00881323"/>
    <w:rsid w:val="00B14AFD"/>
    <w:rsid w:val="00B421FF"/>
    <w:rsid w:val="00D974F4"/>
    <w:rsid w:val="00DD50E6"/>
    <w:rsid w:val="00EA1D26"/>
    <w:rsid w:val="00EB0C5C"/>
    <w:rsid w:val="00F513ED"/>
    <w:rsid w:val="00F64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092E78-E7A1-4D72-A9BE-6A71662D1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42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</Words>
  <Characters>619</Characters>
  <Application>Microsoft Office Word</Application>
  <DocSecurity>0</DocSecurity>
  <Lines>34</Lines>
  <Paragraphs>29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LIANCE</dc:creator>
  <cp:keywords/>
  <dc:description/>
  <cp:lastModifiedBy>RELIANCE</cp:lastModifiedBy>
  <cp:revision>4</cp:revision>
  <dcterms:created xsi:type="dcterms:W3CDTF">2022-03-04T18:11:00Z</dcterms:created>
  <dcterms:modified xsi:type="dcterms:W3CDTF">2022-03-04T18:12:00Z</dcterms:modified>
</cp:coreProperties>
</file>